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50A6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>
        <w:rPr>
          <w:rFonts w:cs="Arial"/>
          <w:b/>
          <w:noProof/>
          <w:sz w:val="20"/>
          <w:szCs w:val="20"/>
          <w:lang w:eastAsia="es-ES"/>
        </w:rPr>
        <w:drawing>
          <wp:anchor distT="0" distB="0" distL="114300" distR="114300" simplePos="0" relativeHeight="251658240" behindDoc="0" locked="0" layoutInCell="1" allowOverlap="1" wp14:anchorId="66872A95" wp14:editId="7EBFA882">
            <wp:simplePos x="0" y="0"/>
            <wp:positionH relativeFrom="column">
              <wp:posOffset>12700</wp:posOffset>
            </wp:positionH>
            <wp:positionV relativeFrom="paragraph">
              <wp:posOffset>8890</wp:posOffset>
            </wp:positionV>
            <wp:extent cx="1318260" cy="2033270"/>
            <wp:effectExtent l="1905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20332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F35F0">
        <w:rPr>
          <w:rFonts w:cs="Arial"/>
          <w:b/>
          <w:sz w:val="20"/>
          <w:szCs w:val="20"/>
        </w:rPr>
        <w:t>INSTITUTO DE EDUCACIÓN SECUNDARIA JOSÉ PLANES</w:t>
      </w:r>
    </w:p>
    <w:p w14:paraId="121C61EB" w14:textId="77777777" w:rsidR="000F35F0" w:rsidRPr="000F35F0" w:rsidRDefault="000F35F0" w:rsidP="000F35F0">
      <w:pPr>
        <w:spacing w:after="0"/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>Departamento de Informática y Comunicaciones</w:t>
      </w:r>
    </w:p>
    <w:p w14:paraId="65E521B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 xml:space="preserve">Técnico Superior en Desarrollo de aplicaciones Web </w:t>
      </w:r>
    </w:p>
    <w:p w14:paraId="224ACC1C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C/ Maestro Pérez Abadía, 2</w:t>
      </w:r>
    </w:p>
    <w:p w14:paraId="2A852038" w14:textId="4FBA8B30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100 Espinardo – Murcia</w:t>
      </w:r>
    </w:p>
    <w:p w14:paraId="5031DA36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T. 968 834 605</w:t>
      </w:r>
    </w:p>
    <w:p w14:paraId="238D299A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010577@murciaeduca.es</w:t>
      </w:r>
    </w:p>
    <w:p w14:paraId="7981C691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www.iesjoseplanes.es</w:t>
      </w:r>
    </w:p>
    <w:p w14:paraId="255571C6" w14:textId="46B61A81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323B36F" w14:textId="77777777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A9DA38B" w14:textId="77777777" w:rsidR="000F35F0" w:rsidRDefault="000F35F0" w:rsidP="000F35F0">
      <w:pPr>
        <w:jc w:val="center"/>
        <w:rPr>
          <w:rFonts w:cs="Arial"/>
          <w:b/>
          <w:sz w:val="32"/>
          <w:szCs w:val="32"/>
        </w:rPr>
      </w:pPr>
      <w:r w:rsidRPr="003E6FAB">
        <w:rPr>
          <w:rFonts w:cs="Arial"/>
          <w:b/>
          <w:sz w:val="32"/>
          <w:szCs w:val="32"/>
        </w:rPr>
        <w:t>Memoria del</w:t>
      </w:r>
      <w:r>
        <w:rPr>
          <w:rFonts w:cs="Arial"/>
          <w:b/>
          <w:sz w:val="32"/>
          <w:szCs w:val="32"/>
        </w:rPr>
        <w:t xml:space="preserve"> proyecto</w:t>
      </w:r>
    </w:p>
    <w:p w14:paraId="6C97E3D6" w14:textId="77777777" w:rsidR="000F35F0" w:rsidRPr="003E6FAB" w:rsidRDefault="000F35F0" w:rsidP="000F35F0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D</w:t>
      </w:r>
      <w:r w:rsidRPr="003E6FAB">
        <w:rPr>
          <w:rFonts w:cs="Arial"/>
          <w:b/>
          <w:sz w:val="32"/>
          <w:szCs w:val="32"/>
        </w:rPr>
        <w:t>esarrollo de aplicaciones web</w:t>
      </w:r>
    </w:p>
    <w:p w14:paraId="1A0C6881" w14:textId="6DB28010" w:rsidR="000F35F0" w:rsidRPr="00C61570" w:rsidRDefault="007A0A32" w:rsidP="000F35F0">
      <w:pPr>
        <w:jc w:val="center"/>
        <w:rPr>
          <w:rFonts w:cs="Arial"/>
          <w:sz w:val="56"/>
          <w:szCs w:val="56"/>
        </w:rPr>
      </w:pPr>
      <w:r>
        <w:rPr>
          <w:rFonts w:cs="Arial"/>
          <w:sz w:val="56"/>
          <w:szCs w:val="56"/>
        </w:rPr>
        <w:t>Certámenes Murcianos</w:t>
      </w:r>
    </w:p>
    <w:p w14:paraId="6911D5BB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Autores/as: </w:t>
      </w:r>
    </w:p>
    <w:p w14:paraId="6C4161F7" w14:textId="52356526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Aranda Barrios, </w:t>
      </w:r>
      <w:r w:rsidRPr="007A0A32">
        <w:rPr>
          <w:rFonts w:cs="Arial"/>
          <w:szCs w:val="24"/>
        </w:rPr>
        <w:t>VÍCTOR</w:t>
      </w:r>
    </w:p>
    <w:p w14:paraId="23582450" w14:textId="65764675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Beltrí Castañeda, MÍGUEL</w:t>
      </w:r>
    </w:p>
    <w:p w14:paraId="0775D3FA" w14:textId="6D92F640" w:rsidR="000F35F0" w:rsidRPr="003E6FAB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García </w:t>
      </w:r>
      <w:r w:rsidR="00D53EF0">
        <w:rPr>
          <w:rFonts w:cs="Arial"/>
          <w:szCs w:val="24"/>
        </w:rPr>
        <w:t>López</w:t>
      </w:r>
      <w:r>
        <w:rPr>
          <w:rFonts w:cs="Arial"/>
          <w:szCs w:val="24"/>
        </w:rPr>
        <w:t>, RODRIGO</w:t>
      </w:r>
    </w:p>
    <w:p w14:paraId="4E51D92A" w14:textId="77777777" w:rsidR="000F35F0" w:rsidRDefault="000F35F0" w:rsidP="000F35F0">
      <w:pPr>
        <w:jc w:val="center"/>
        <w:rPr>
          <w:rFonts w:cs="Arial"/>
          <w:b/>
          <w:szCs w:val="24"/>
        </w:rPr>
      </w:pPr>
    </w:p>
    <w:p w14:paraId="3504F4B4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Profesor/a-coordinador/a: </w:t>
      </w:r>
    </w:p>
    <w:p w14:paraId="1A2C6C11" w14:textId="5D639AD4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Valverde </w:t>
      </w:r>
      <w:r w:rsidR="00D53EF0">
        <w:rPr>
          <w:rFonts w:cs="Arial"/>
          <w:szCs w:val="24"/>
        </w:rPr>
        <w:t xml:space="preserve">Ayala, </w:t>
      </w:r>
      <w:r>
        <w:rPr>
          <w:rFonts w:cs="Arial"/>
          <w:szCs w:val="24"/>
        </w:rPr>
        <w:t>SUSANA</w:t>
      </w:r>
    </w:p>
    <w:p w14:paraId="5137A2C3" w14:textId="77777777" w:rsidR="000734B6" w:rsidRPr="003E6FAB" w:rsidRDefault="000734B6" w:rsidP="000F35F0">
      <w:pPr>
        <w:jc w:val="center"/>
        <w:rPr>
          <w:rFonts w:cs="Arial"/>
          <w:szCs w:val="24"/>
        </w:rPr>
      </w:pPr>
    </w:p>
    <w:p w14:paraId="23CE177E" w14:textId="27AB598B" w:rsidR="000F35F0" w:rsidRPr="000734B6" w:rsidRDefault="000F35F0" w:rsidP="000734B6">
      <w:pPr>
        <w:jc w:val="center"/>
        <w:rPr>
          <w:rFonts w:cs="Arial"/>
          <w:sz w:val="20"/>
          <w:szCs w:val="20"/>
        </w:rPr>
      </w:pPr>
      <w:r w:rsidRPr="000734B6">
        <w:rPr>
          <w:rFonts w:cs="Arial"/>
          <w:sz w:val="20"/>
          <w:szCs w:val="20"/>
        </w:rPr>
        <w:t xml:space="preserve">Murcia, </w:t>
      </w:r>
      <w:r w:rsidR="007A0A32" w:rsidRPr="000734B6">
        <w:rPr>
          <w:rFonts w:cs="Arial"/>
          <w:sz w:val="20"/>
          <w:szCs w:val="20"/>
        </w:rPr>
        <w:t>Diciembre</w:t>
      </w:r>
      <w:r w:rsidRPr="000734B6">
        <w:rPr>
          <w:rFonts w:cs="Arial"/>
          <w:sz w:val="20"/>
          <w:szCs w:val="20"/>
        </w:rPr>
        <w:t xml:space="preserve"> de </w:t>
      </w:r>
      <w:r w:rsidR="007A0A32" w:rsidRPr="000734B6">
        <w:rPr>
          <w:rFonts w:cs="Arial"/>
          <w:sz w:val="20"/>
          <w:szCs w:val="20"/>
        </w:rPr>
        <w:t>2023</w:t>
      </w:r>
    </w:p>
    <w:p w14:paraId="13DD08E3" w14:textId="77777777" w:rsidR="000A0AD2" w:rsidRDefault="00BC5D2A">
      <w:pPr>
        <w:spacing w:line="276" w:lineRule="auto"/>
      </w:pPr>
      <w:r>
        <w:rPr>
          <w:noProof/>
          <w:color w:val="0000FF"/>
          <w:lang w:eastAsia="es-ES"/>
        </w:rPr>
        <w:drawing>
          <wp:inline distT="0" distB="0" distL="0" distR="0" wp14:anchorId="5019CB25" wp14:editId="08932389">
            <wp:extent cx="846455" cy="300355"/>
            <wp:effectExtent l="19050" t="0" r="0" b="0"/>
            <wp:docPr id="6" name="Imagen 6" descr="Licencia de Creative Commons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icencia de Creative Commons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455" cy="300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Esta obra está bajo una </w:t>
      </w:r>
      <w:hyperlink r:id="rId11" w:history="1">
        <w:r>
          <w:rPr>
            <w:rStyle w:val="Hipervnculo"/>
          </w:rPr>
          <w:t>licencia de Creative Commons Reconocimiento-CompartirIgual 4.0 Internacional</w:t>
        </w:r>
      </w:hyperlink>
      <w:r>
        <w:t>.</w:t>
      </w:r>
    </w:p>
    <w:p w14:paraId="18C184B5" w14:textId="77777777" w:rsidR="000F35F0" w:rsidRDefault="00C5660D" w:rsidP="00C5660D">
      <w:r>
        <w:lastRenderedPageBreak/>
        <w:t>(</w:t>
      </w:r>
      <w:r w:rsidR="000A0AD2">
        <w:t>Agradecimientos</w:t>
      </w:r>
      <w:r>
        <w:t>)</w:t>
      </w:r>
    </w:p>
    <w:p w14:paraId="530CC8A7" w14:textId="77777777" w:rsidR="000A0AD2" w:rsidRDefault="000A0AD2"/>
    <w:p w14:paraId="2C7A91A6" w14:textId="77777777" w:rsidR="000A0AD2" w:rsidRDefault="000A0AD2">
      <w:pPr>
        <w:spacing w:line="276" w:lineRule="auto"/>
      </w:pPr>
      <w:r>
        <w:br w:type="page"/>
      </w:r>
    </w:p>
    <w:sdt>
      <w:sdtPr>
        <w:rPr>
          <w:rFonts w:eastAsiaTheme="minorHAnsi" w:cstheme="minorBidi"/>
          <w:b w:val="0"/>
          <w:bCs w:val="0"/>
          <w:color w:val="auto"/>
          <w:sz w:val="24"/>
          <w:szCs w:val="22"/>
        </w:rPr>
        <w:id w:val="602966938"/>
        <w:docPartObj>
          <w:docPartGallery w:val="Table of Contents"/>
          <w:docPartUnique/>
        </w:docPartObj>
      </w:sdtPr>
      <w:sdtContent>
        <w:p w14:paraId="7532651E" w14:textId="37854024" w:rsidR="000A0AD2" w:rsidRPr="000734B6" w:rsidRDefault="000734B6">
          <w:pPr>
            <w:pStyle w:val="TtuloTDC"/>
          </w:pPr>
          <w:r>
            <w:t>Índice</w:t>
          </w:r>
        </w:p>
        <w:p w14:paraId="295E2B9B" w14:textId="77777777" w:rsidR="00C5660D" w:rsidRPr="00C5660D" w:rsidRDefault="00C5660D" w:rsidP="00C5660D"/>
        <w:p w14:paraId="2A27C648" w14:textId="7A32F520" w:rsidR="000E1608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r>
            <w:fldChar w:fldCharType="begin"/>
          </w:r>
          <w:r w:rsidR="000A0AD2">
            <w:instrText xml:space="preserve"> TOC \o "1-3" \h \z \u </w:instrText>
          </w:r>
          <w:r>
            <w:fldChar w:fldCharType="separate"/>
          </w:r>
          <w:hyperlink w:anchor="_Toc122091212" w:history="1">
            <w:r w:rsidR="000E1608" w:rsidRPr="00EE673A">
              <w:rPr>
                <w:rStyle w:val="Hipervnculo"/>
                <w:noProof/>
              </w:rPr>
              <w:t>1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Resumen extendido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2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1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52EE7320" w14:textId="7399964C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3" w:history="1">
            <w:r w:rsidR="000E1608" w:rsidRPr="00EE673A">
              <w:rPr>
                <w:rStyle w:val="Hipervnculo"/>
                <w:noProof/>
              </w:rPr>
              <w:t>2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Palabras clave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3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1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20C36A98" w14:textId="2D2307FB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4" w:history="1">
            <w:r w:rsidR="000E1608" w:rsidRPr="00EE673A">
              <w:rPr>
                <w:rStyle w:val="Hipervnculo"/>
                <w:noProof/>
              </w:rPr>
              <w:t>3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Introducción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4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1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03DD0624" w14:textId="5DE88F3E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5" w:history="1">
            <w:r w:rsidR="000E1608" w:rsidRPr="00EE673A">
              <w:rPr>
                <w:rStyle w:val="Hipervnculo"/>
                <w:noProof/>
              </w:rPr>
              <w:t>4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Estado del arte/trabajos relacionados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5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1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51413A0A" w14:textId="70FF4C4D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6" w:history="1">
            <w:r w:rsidR="000E1608" w:rsidRPr="00EE673A">
              <w:rPr>
                <w:rStyle w:val="Hipervnculo"/>
                <w:noProof/>
              </w:rPr>
              <w:t>5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Análisis de objetivos y metodología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6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1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4E5C7CDB" w14:textId="193D9131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7" w:history="1">
            <w:r w:rsidR="000E1608" w:rsidRPr="00EE673A">
              <w:rPr>
                <w:rStyle w:val="Hipervnculo"/>
                <w:noProof/>
              </w:rPr>
              <w:t>6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Diseño y resolución del trabajo realizado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7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2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4D2EB4A0" w14:textId="695D7901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8" w:history="1">
            <w:r w:rsidR="000E1608" w:rsidRPr="00EE673A">
              <w:rPr>
                <w:rStyle w:val="Hipervnculo"/>
                <w:noProof/>
              </w:rPr>
              <w:t>7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Presupuesto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8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2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13D43A84" w14:textId="5A20E08A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9" w:history="1">
            <w:r w:rsidR="000E1608" w:rsidRPr="00EE673A">
              <w:rPr>
                <w:rStyle w:val="Hipervnculo"/>
                <w:noProof/>
              </w:rPr>
              <w:t>8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Conclusiones y vías futuras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9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2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4FD58C01" w14:textId="659BE877" w:rsidR="000E1608" w:rsidRDefault="00000000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20" w:history="1">
            <w:r w:rsidR="000E1608" w:rsidRPr="00EE673A">
              <w:rPr>
                <w:rStyle w:val="Hipervnculo"/>
                <w:noProof/>
              </w:rPr>
              <w:t>9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Bibliografía/Webgrafía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20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2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5530A39B" w14:textId="4E68E917" w:rsidR="000A0AD2" w:rsidRDefault="00FE5D5B">
          <w:r>
            <w:fldChar w:fldCharType="end"/>
          </w:r>
        </w:p>
      </w:sdtContent>
    </w:sdt>
    <w:p w14:paraId="46015F3A" w14:textId="77777777" w:rsidR="000A0AD2" w:rsidRDefault="000A0AD2" w:rsidP="00461A63">
      <w:pPr>
        <w:jc w:val="both"/>
      </w:pPr>
    </w:p>
    <w:p w14:paraId="3DAF1FD1" w14:textId="77777777" w:rsidR="00C5660D" w:rsidRDefault="000A0AD2" w:rsidP="00461A63">
      <w:pPr>
        <w:spacing w:line="276" w:lineRule="auto"/>
        <w:jc w:val="both"/>
        <w:sectPr w:rsidR="00C5660D" w:rsidSect="007E34A6"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br w:type="page"/>
      </w:r>
    </w:p>
    <w:p w14:paraId="44C0699D" w14:textId="102F3D90" w:rsidR="000A0AD2" w:rsidRDefault="000F35F0" w:rsidP="00461A63">
      <w:pPr>
        <w:pStyle w:val="Ttulo1"/>
        <w:jc w:val="both"/>
      </w:pPr>
      <w:bookmarkStart w:id="0" w:name="_Toc122091212"/>
      <w:r>
        <w:lastRenderedPageBreak/>
        <w:t>Resumen extendido</w:t>
      </w:r>
      <w:r w:rsidR="007A0A32">
        <w:t>.</w:t>
      </w:r>
      <w:bookmarkEnd w:id="0"/>
      <w:r w:rsidR="000E1608">
        <w:t xml:space="preserve"> </w:t>
      </w:r>
    </w:p>
    <w:p w14:paraId="031F5006" w14:textId="0CB1B426" w:rsidR="000E1608" w:rsidRDefault="000E1608" w:rsidP="00461A63">
      <w:pPr>
        <w:jc w:val="both"/>
      </w:pPr>
      <w:r>
        <w:t xml:space="preserve">El proyecto consiste en lo que sería la web de una empresa que organiza certámenes (concursos) musicales entre bandas de la región. Es por ello </w:t>
      </w:r>
      <w:r w:rsidR="006E3890">
        <w:t>por lo que</w:t>
      </w:r>
      <w:r>
        <w:t xml:space="preserve">, en caso de pertenecer a una banda, podemos registrarnos introduciendo cierta información (numero de músicos, nombre del director, </w:t>
      </w:r>
      <w:r w:rsidR="006E3890">
        <w:t>municipio, etc…) y una vez dentro, nos saldrán los certamenes publicados y disponibles entre los que podremos elegir uno en el que matricularnos. Por otro lado, en caso de que seamos jueces, también habrá una opción de iniciar sesión como tal, y en la que podremos votar cual consideramos que es la banda ganadora del certamenes que ficticiamente se haya celebrado</w:t>
      </w:r>
      <w:r w:rsidR="007628FB">
        <w:t>.</w:t>
      </w:r>
    </w:p>
    <w:p w14:paraId="1858D0B3" w14:textId="77777777" w:rsidR="00461A63" w:rsidRPr="000E1608" w:rsidRDefault="00461A63" w:rsidP="00461A63">
      <w:pPr>
        <w:jc w:val="both"/>
      </w:pPr>
    </w:p>
    <w:p w14:paraId="24A0911E" w14:textId="2B7EECA0" w:rsidR="000A0AD2" w:rsidRDefault="000F35F0" w:rsidP="00461A63">
      <w:pPr>
        <w:pStyle w:val="Ttulo1"/>
        <w:jc w:val="both"/>
      </w:pPr>
      <w:bookmarkStart w:id="1" w:name="_Toc122091213"/>
      <w:r>
        <w:t>Palabras clave</w:t>
      </w:r>
      <w:r w:rsidR="007A0A32">
        <w:t>.</w:t>
      </w:r>
      <w:bookmarkEnd w:id="1"/>
    </w:p>
    <w:p w14:paraId="5E09E56D" w14:textId="75017E95" w:rsidR="009A48E5" w:rsidRDefault="009A48E5" w:rsidP="00461A63">
      <w:pPr>
        <w:jc w:val="both"/>
      </w:pPr>
      <w:r>
        <w:t>Jueces.</w:t>
      </w:r>
    </w:p>
    <w:p w14:paraId="3CB3744B" w14:textId="3E9BAB25" w:rsidR="009A48E5" w:rsidRDefault="009A48E5" w:rsidP="00461A63">
      <w:pPr>
        <w:jc w:val="both"/>
      </w:pPr>
      <w:r>
        <w:t>Certámenes.</w:t>
      </w:r>
    </w:p>
    <w:p w14:paraId="3F4891B0" w14:textId="4548935D" w:rsidR="009A48E5" w:rsidRDefault="009A48E5" w:rsidP="00461A63">
      <w:pPr>
        <w:jc w:val="both"/>
      </w:pPr>
      <w:r>
        <w:t>Bandas.</w:t>
      </w:r>
    </w:p>
    <w:p w14:paraId="3A17B195" w14:textId="6F017EE8" w:rsidR="00461A63" w:rsidRDefault="006B3838" w:rsidP="00461A63">
      <w:pPr>
        <w:jc w:val="both"/>
      </w:pPr>
      <w:r>
        <w:t>Symfony.</w:t>
      </w:r>
    </w:p>
    <w:p w14:paraId="4E04DFA4" w14:textId="77777777" w:rsidR="006B3838" w:rsidRDefault="006B3838" w:rsidP="00461A63">
      <w:pPr>
        <w:jc w:val="both"/>
      </w:pPr>
    </w:p>
    <w:p w14:paraId="43BE5CB8" w14:textId="77777777" w:rsidR="00461A63" w:rsidRPr="009A48E5" w:rsidRDefault="00461A63" w:rsidP="00461A63">
      <w:pPr>
        <w:jc w:val="both"/>
      </w:pPr>
    </w:p>
    <w:p w14:paraId="087278CF" w14:textId="6B68FA42" w:rsidR="009A48E5" w:rsidRDefault="000F35F0" w:rsidP="00461A63">
      <w:pPr>
        <w:pStyle w:val="Ttulo1"/>
        <w:jc w:val="both"/>
      </w:pPr>
      <w:bookmarkStart w:id="2" w:name="_Toc122091214"/>
      <w:r>
        <w:t>Introducción</w:t>
      </w:r>
      <w:r w:rsidR="007A0A32">
        <w:t>.</w:t>
      </w:r>
      <w:bookmarkEnd w:id="2"/>
    </w:p>
    <w:p w14:paraId="48B4540E" w14:textId="31DB0C66" w:rsidR="009A48E5" w:rsidRDefault="000E1608" w:rsidP="00461A63">
      <w:pPr>
        <w:jc w:val="both"/>
      </w:pPr>
      <w:r>
        <w:t xml:space="preserve">A lo largo del proyecto hemos ido realizando numerosos cambios y hemos ido mejorando la comunicación. En un principio, nuestro plan era un proyecto a través de la unión de 2 </w:t>
      </w:r>
      <w:r w:rsidRPr="007628FB">
        <w:t>frameworks</w:t>
      </w:r>
      <w:r>
        <w:t xml:space="preserve"> distintos (Symfony y Angular), pero fue un caos con los problemas que daban los pasos a seguir y acabamos dejándolo en Symfony solo.</w:t>
      </w:r>
    </w:p>
    <w:p w14:paraId="3B777F92" w14:textId="77777777" w:rsidR="00461A63" w:rsidRPr="009A48E5" w:rsidRDefault="00461A63" w:rsidP="00461A63">
      <w:pPr>
        <w:jc w:val="both"/>
      </w:pPr>
    </w:p>
    <w:p w14:paraId="7A161558" w14:textId="4885AAE3" w:rsidR="000A0AD2" w:rsidRDefault="000F35F0" w:rsidP="00461A63">
      <w:pPr>
        <w:pStyle w:val="Ttulo1"/>
        <w:jc w:val="both"/>
      </w:pPr>
      <w:bookmarkStart w:id="3" w:name="_Toc122091215"/>
      <w:r>
        <w:lastRenderedPageBreak/>
        <w:t>Estado del arte/trabajos relacionados</w:t>
      </w:r>
      <w:r w:rsidR="007A0A32">
        <w:t>.</w:t>
      </w:r>
      <w:bookmarkEnd w:id="3"/>
      <w:r w:rsidR="009A48E5">
        <w:t xml:space="preserve"> </w:t>
      </w:r>
    </w:p>
    <w:p w14:paraId="4AF9960A" w14:textId="6B35043C" w:rsidR="009A48E5" w:rsidRDefault="009A48E5" w:rsidP="00461A63">
      <w:pPr>
        <w:jc w:val="both"/>
      </w:pPr>
      <w:r>
        <w:t xml:space="preserve">Para el diseño escogimos principalmente Bootstrap y </w:t>
      </w:r>
      <w:r w:rsidR="00814914">
        <w:t xml:space="preserve">tomamos inspiración en </w:t>
      </w:r>
      <w:r>
        <w:t>anteriores proyectos realizados en clase como referencia, y ejemplos de las documentaciones de los distintos lenguajes utilizados.</w:t>
      </w:r>
    </w:p>
    <w:p w14:paraId="6BF0646F" w14:textId="77777777" w:rsidR="00461A63" w:rsidRPr="009A48E5" w:rsidRDefault="00461A63" w:rsidP="00461A63">
      <w:pPr>
        <w:jc w:val="both"/>
      </w:pPr>
    </w:p>
    <w:p w14:paraId="3C3DD764" w14:textId="16A277DF" w:rsidR="000F35F0" w:rsidRDefault="000F35F0" w:rsidP="00461A63">
      <w:pPr>
        <w:pStyle w:val="Ttulo1"/>
        <w:jc w:val="both"/>
      </w:pPr>
      <w:bookmarkStart w:id="4" w:name="_Toc122091216"/>
      <w:r>
        <w:t>Análisis de objetivos y metodología.</w:t>
      </w:r>
      <w:bookmarkEnd w:id="4"/>
      <w:r w:rsidR="00814914">
        <w:t xml:space="preserve"> </w:t>
      </w:r>
    </w:p>
    <w:p w14:paraId="4621EF4D" w14:textId="77777777" w:rsidR="000E1608" w:rsidRDefault="00814914" w:rsidP="00461A63">
      <w:pPr>
        <w:jc w:val="both"/>
      </w:pPr>
      <w:r>
        <w:t>El objetivo consiste en dar de alta a bandas para que participen en uno o varios certámenes, y a jueces para que decidan qué banda tiene el mejor resultado en los certámenes en los que participan.</w:t>
      </w:r>
    </w:p>
    <w:p w14:paraId="393D43AA" w14:textId="77777777" w:rsidR="00461A63" w:rsidRDefault="005C1E96" w:rsidP="00461A63">
      <w:pPr>
        <w:jc w:val="both"/>
      </w:pPr>
      <w:r>
        <w:t xml:space="preserve">Y </w:t>
      </w:r>
      <w:r w:rsidR="000E1608">
        <w:t>respecto a la metodología, h</w:t>
      </w:r>
      <w:r>
        <w:t>asta prácticamente el final del proyecto, la organización fue muy clara, Víctor se centró en Angular, Rodrigo en Symfony y Miguel, en un principio, a buscar un hosting. Pero esta tarea le supuso un gran esfuerzo y le trajo numerosas complicaciones, lo que supuso no encontrar una red en la que alojar nuestro proyecto, y tras el consejo de la tutora de dejar ese paso para el final, se le encomendó una nueva tarea.</w:t>
      </w:r>
    </w:p>
    <w:p w14:paraId="71DD62A0" w14:textId="488A748D" w:rsidR="00814914" w:rsidRDefault="005C1E96" w:rsidP="00461A63">
      <w:pPr>
        <w:jc w:val="both"/>
      </w:pPr>
      <w:r>
        <w:t>Esta era la de unir los proyectos en distintos frameworks de los otros 2 compañeros, para lo cual ellos le enviaron una página web con una documentación que mostraba los pasos a seguir. Pero al acercarse la fecha límite, y ver que dicha unión no se estaba llevando a cabo como se debía, concluimos que la mejor opción era desechar todo el trabajo realizado en el frontend a través de Angular, y centrarnos los tres en hacer el proyecto entero en Symfony.</w:t>
      </w:r>
    </w:p>
    <w:p w14:paraId="3BD06893" w14:textId="77777777" w:rsidR="006B3838" w:rsidRPr="00814914" w:rsidRDefault="006B3838" w:rsidP="00461A63">
      <w:pPr>
        <w:jc w:val="both"/>
      </w:pPr>
    </w:p>
    <w:p w14:paraId="2B7CEC13" w14:textId="22E98370" w:rsidR="000A0AD2" w:rsidRDefault="000F35F0" w:rsidP="00461A63">
      <w:pPr>
        <w:pStyle w:val="Ttulo1"/>
        <w:jc w:val="both"/>
      </w:pPr>
      <w:bookmarkStart w:id="5" w:name="_Toc122091217"/>
      <w:r>
        <w:t>Diseño y resolución del trabajo realizado</w:t>
      </w:r>
      <w:r w:rsidR="007A0A32">
        <w:t>.</w:t>
      </w:r>
      <w:bookmarkEnd w:id="5"/>
      <w:r w:rsidR="00814914">
        <w:t xml:space="preserve"> </w:t>
      </w:r>
    </w:p>
    <w:p w14:paraId="7364316E" w14:textId="7FD986D6" w:rsidR="00814914" w:rsidRDefault="00814914" w:rsidP="00461A63">
      <w:pPr>
        <w:jc w:val="both"/>
      </w:pPr>
      <w:r>
        <w:t xml:space="preserve">El trabajo lo </w:t>
      </w:r>
      <w:r w:rsidR="008A12A4">
        <w:t>hemos llevado a cabo</w:t>
      </w:r>
      <w:r>
        <w:t xml:space="preserve"> con Symfony y para dar estilo a la página</w:t>
      </w:r>
      <w:r w:rsidR="008A12A4">
        <w:t xml:space="preserve"> nos acabamos decantando por Bootstrap</w:t>
      </w:r>
      <w:r>
        <w:t>.</w:t>
      </w:r>
    </w:p>
    <w:p w14:paraId="5716C676" w14:textId="77777777" w:rsidR="000C681C" w:rsidRPr="00814914" w:rsidRDefault="000C681C" w:rsidP="00461A63">
      <w:pPr>
        <w:jc w:val="both"/>
      </w:pPr>
    </w:p>
    <w:p w14:paraId="72795916" w14:textId="70F264A7" w:rsidR="000A0AD2" w:rsidRDefault="000F35F0" w:rsidP="00461A63">
      <w:pPr>
        <w:pStyle w:val="Ttulo1"/>
        <w:jc w:val="both"/>
      </w:pPr>
      <w:bookmarkStart w:id="6" w:name="_Toc122091218"/>
      <w:r>
        <w:lastRenderedPageBreak/>
        <w:t>Presupuesto</w:t>
      </w:r>
      <w:r w:rsidR="007A0A32">
        <w:t>.</w:t>
      </w:r>
      <w:bookmarkEnd w:id="6"/>
      <w:r w:rsidR="005C1E96">
        <w:t xml:space="preserve"> </w:t>
      </w:r>
    </w:p>
    <w:p w14:paraId="0B938DE0" w14:textId="77777777" w:rsidR="000C681C" w:rsidRDefault="000C681C" w:rsidP="00461A63">
      <w:pPr>
        <w:jc w:val="both"/>
      </w:pPr>
      <w:r w:rsidRPr="00FC3370">
        <w:rPr>
          <w:b/>
          <w:bCs/>
          <w:i/>
          <w:iCs/>
          <w:noProof/>
        </w:rPr>
        <w:pict w14:anchorId="45384912">
          <v:group id="Grupo 29" o:spid="_x0000_s2050" style="position:absolute;left:0;text-align:left;margin-left:53.45pt;margin-top:121.4pt;width:286.55pt;height:251.05pt;z-index:251660288;mso-wrap-distance-left:170.1pt;mso-wrap-distance-right:170.1pt;mso-width-relative:margin;mso-height-relative:margin" coordsize="34164,30774" wrapcoords="-53 0 -53 21481 11988 21540 21600 21540 21600 0 12147 0 -53 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Imagen 24" o:spid="_x0000_s2051" type="#_x0000_t75" style="position:absolute;left:14354;top:11057;width:24384;height:15049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">
              <v:imagedata r:id="rId13" o:title="" cropleft="36805f"/>
            </v:shape>
            <v:group id="Grupo 27" o:spid="_x0000_s2052" style="position:absolute;width:19083;height:30609" coordsize="19083,306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<v:shape id="Imagen 19" o:spid="_x0000_s2053" type="#_x0000_t75" style="position:absolute;left:-2680;top:8854;width:24435;height:1907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">
                <v:imagedata r:id="rId14" o:title="" croptop="2121f" cropleft="36696f"/>
              </v:shape>
              <v:shape id="Imagen 25" o:spid="_x0000_s2054" type="#_x0000_t75" style="position:absolute;left:6357;top:-6350;width:6375;height:19076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">
                <v:imagedata r:id="rId14" o:title="" croptop="2121f" cropright="58006f"/>
              </v:shape>
            </v:group>
            <v:shape id="Imagen 28" o:spid="_x0000_s2055" type="#_x0000_t75" style="position:absolute;left:23603;top:-4466;width:6071;height:15050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">
              <v:imagedata r:id="rId13" o:title="" cropright="58378f"/>
            </v:shape>
            <w10:wrap type="tight"/>
          </v:group>
        </w:pict>
      </w:r>
      <w:r w:rsidR="0084200B" w:rsidRPr="00B130AA">
        <w:t>Bajo la consideración de que los trabajos han sido ejecutados por titulados encasillados en el Grupo de Cotización (2) “Ingenieros Técnicos, Peritos y Ayudantes Titulados” y, con la información recabada a partir de la Resolución de 22 de febrero de 2018, de la Dirección General de Empleo, por la que se registra y publica el XVII Convenio Colectivo Estatal de empresas de consultoría y estudios de mercado y de la opinión pública.</w:t>
      </w:r>
      <w:r w:rsidR="0084200B">
        <w:t xml:space="preserve"> </w:t>
      </w:r>
    </w:p>
    <w:p w14:paraId="225707F8" w14:textId="77777777" w:rsidR="000C681C" w:rsidRDefault="000C681C" w:rsidP="00461A63">
      <w:pPr>
        <w:jc w:val="both"/>
      </w:pPr>
      <w:r>
        <w:t>La estimación total sería</w:t>
      </w:r>
      <w:r w:rsidR="0084200B">
        <w:t xml:space="preserve"> de 24.640,37 €/</w:t>
      </w:r>
      <w:r>
        <w:t>año</w:t>
      </w:r>
      <w:r w:rsidR="0084200B">
        <w:t>.</w:t>
      </w:r>
    </w:p>
    <w:p w14:paraId="1639B492" w14:textId="64FB9383" w:rsidR="0084200B" w:rsidRDefault="0084200B" w:rsidP="00461A63">
      <w:pPr>
        <w:jc w:val="both"/>
      </w:pPr>
      <w:r>
        <w:t xml:space="preserve">Dado que somos tres los miembros del equipo, y que el plazo de ejecución ha sido de 3 meses, pero calculando una media de </w:t>
      </w:r>
      <w:r w:rsidR="00FC3370">
        <w:t>1</w:t>
      </w:r>
      <w:r>
        <w:t xml:space="preserve"> hora diaria por miembro, el presupuesto estimado del programa sería de:</w:t>
      </w:r>
    </w:p>
    <w:p w14:paraId="1DF19748" w14:textId="77777777" w:rsidR="00CA7BEA" w:rsidRDefault="0084200B" w:rsidP="00CA7BEA">
      <w:pPr>
        <w:jc w:val="center"/>
        <w:rPr>
          <w:b/>
          <w:bCs/>
          <w:i/>
          <w:iCs/>
        </w:rPr>
      </w:pPr>
      <w:r w:rsidRPr="00FC3370">
        <w:rPr>
          <w:b/>
          <w:bCs/>
          <w:i/>
          <w:iCs/>
        </w:rPr>
        <w:t xml:space="preserve">(24.640,37 / 12) * (3 meses) </w:t>
      </w:r>
      <w:r w:rsidRPr="00FC3370">
        <w:rPr>
          <w:b/>
          <w:bCs/>
          <w:i/>
          <w:iCs/>
        </w:rPr>
        <w:t>* (3 m</w:t>
      </w:r>
      <w:r w:rsidRPr="00FC3370">
        <w:rPr>
          <w:b/>
          <w:bCs/>
          <w:i/>
          <w:iCs/>
        </w:rPr>
        <w:t>iembro</w:t>
      </w:r>
      <w:r w:rsidRPr="00FC3370">
        <w:rPr>
          <w:b/>
          <w:bCs/>
          <w:i/>
          <w:iCs/>
        </w:rPr>
        <w:t>s)</w:t>
      </w:r>
      <w:r w:rsidRPr="00FC3370">
        <w:rPr>
          <w:b/>
          <w:bCs/>
          <w:i/>
          <w:iCs/>
        </w:rPr>
        <w:t xml:space="preserve"> * (1/</w:t>
      </w:r>
      <w:r w:rsidR="00FC3370" w:rsidRPr="00FC3370">
        <w:rPr>
          <w:b/>
          <w:bCs/>
          <w:i/>
          <w:iCs/>
        </w:rPr>
        <w:t>8</w:t>
      </w:r>
      <w:r w:rsidRPr="00FC3370">
        <w:rPr>
          <w:b/>
          <w:bCs/>
          <w:i/>
          <w:iCs/>
        </w:rPr>
        <w:t xml:space="preserve"> jornada) = </w:t>
      </w:r>
      <w:r w:rsidR="00FC3370" w:rsidRPr="00FC3370">
        <w:rPr>
          <w:b/>
          <w:bCs/>
          <w:i/>
          <w:iCs/>
        </w:rPr>
        <w:t>2.310,03€</w:t>
      </w:r>
    </w:p>
    <w:p w14:paraId="69B30E3A" w14:textId="3B1D6E4E" w:rsidR="00CA7BEA" w:rsidRPr="00CA7BEA" w:rsidRDefault="00CA7BEA" w:rsidP="00CA7BEA">
      <w:pPr>
        <w:jc w:val="center"/>
        <w:rPr>
          <w:b/>
          <w:bCs/>
          <w:i/>
          <w:iCs/>
          <w:sz w:val="32"/>
          <w:szCs w:val="28"/>
        </w:rPr>
      </w:pPr>
      <w:r w:rsidRPr="00CA7BEA">
        <w:rPr>
          <w:rFonts w:cs="Arial"/>
          <w:b/>
          <w:sz w:val="22"/>
          <w:u w:val="single"/>
        </w:rPr>
        <w:t xml:space="preserve">Resultando un presupuesto de </w:t>
      </w:r>
      <w:r w:rsidRPr="00CA7BEA">
        <w:rPr>
          <w:rFonts w:cs="Arial"/>
          <w:b/>
          <w:sz w:val="22"/>
          <w:u w:val="single"/>
        </w:rPr>
        <w:t>DOS</w:t>
      </w:r>
      <w:r w:rsidRPr="00CA7BEA">
        <w:rPr>
          <w:rFonts w:cs="Arial"/>
          <w:b/>
          <w:sz w:val="22"/>
          <w:u w:val="single"/>
        </w:rPr>
        <w:t xml:space="preserve"> MIL </w:t>
      </w:r>
      <w:r w:rsidRPr="00CA7BEA">
        <w:rPr>
          <w:rFonts w:cs="Arial"/>
          <w:b/>
          <w:sz w:val="22"/>
          <w:u w:val="single"/>
        </w:rPr>
        <w:t>TRES</w:t>
      </w:r>
      <w:r w:rsidRPr="00CA7BEA">
        <w:rPr>
          <w:rFonts w:cs="Arial"/>
          <w:b/>
          <w:sz w:val="22"/>
          <w:u w:val="single"/>
        </w:rPr>
        <w:t>CIENTO</w:t>
      </w:r>
      <w:r w:rsidRPr="00CA7BEA">
        <w:rPr>
          <w:rFonts w:cs="Arial"/>
          <w:b/>
          <w:sz w:val="22"/>
          <w:u w:val="single"/>
        </w:rPr>
        <w:t>S DIEZ</w:t>
      </w:r>
      <w:r w:rsidRPr="00CA7BEA">
        <w:rPr>
          <w:rFonts w:cs="Arial"/>
          <w:b/>
          <w:sz w:val="22"/>
          <w:u w:val="single"/>
        </w:rPr>
        <w:t xml:space="preserve"> EUROS.</w:t>
      </w:r>
    </w:p>
    <w:p w14:paraId="05CDCFA9" w14:textId="0582E00D" w:rsidR="00FC3370" w:rsidRDefault="00FC3370" w:rsidP="00461A63">
      <w:pPr>
        <w:jc w:val="both"/>
      </w:pPr>
      <w:r>
        <w:t xml:space="preserve">Para los trabajos de mantenimiento de la aplicación se estima que se necesite un solo trabajador durante UNA jornada al mes, lo que supone un importe estimado de: </w:t>
      </w:r>
    </w:p>
    <w:p w14:paraId="1E0C58C6" w14:textId="4CB15CB1" w:rsidR="005C1E96" w:rsidRDefault="00FC3370" w:rsidP="000C681C">
      <w:pPr>
        <w:jc w:val="center"/>
        <w:rPr>
          <w:b/>
          <w:i/>
        </w:rPr>
      </w:pPr>
      <w:r w:rsidRPr="007F490E">
        <w:rPr>
          <w:b/>
          <w:i/>
        </w:rPr>
        <w:t>(24.640,37 / 12) / 30 días * (1 miembros) = 68,45 €/mes</w:t>
      </w:r>
    </w:p>
    <w:p w14:paraId="4B3DDFEC" w14:textId="04738C19" w:rsidR="00CA7BEA" w:rsidRDefault="00CA7BEA" w:rsidP="000C681C">
      <w:pPr>
        <w:jc w:val="center"/>
      </w:pPr>
      <w:r w:rsidRPr="00CA7BEA">
        <w:rPr>
          <w:rFonts w:cs="Arial"/>
          <w:b/>
          <w:sz w:val="22"/>
          <w:u w:val="single"/>
        </w:rPr>
        <w:t>Resultando un presupuesto de</w:t>
      </w:r>
      <w:r>
        <w:rPr>
          <w:rFonts w:cs="Arial"/>
          <w:b/>
          <w:sz w:val="22"/>
          <w:u w:val="single"/>
        </w:rPr>
        <w:t xml:space="preserve"> mantenimiento de SETENTA EUROS / MES.</w:t>
      </w:r>
    </w:p>
    <w:p w14:paraId="345B8612" w14:textId="52C1F53F" w:rsidR="000A0AD2" w:rsidRDefault="000F35F0" w:rsidP="00461A63">
      <w:pPr>
        <w:pStyle w:val="Ttulo1"/>
        <w:jc w:val="both"/>
      </w:pPr>
      <w:bookmarkStart w:id="7" w:name="_Toc122091219"/>
      <w:r>
        <w:lastRenderedPageBreak/>
        <w:t>Conclusiones y vías futuras</w:t>
      </w:r>
      <w:r w:rsidR="007A0A32">
        <w:t>.</w:t>
      </w:r>
      <w:bookmarkEnd w:id="7"/>
      <w:r w:rsidR="008A12A4">
        <w:t xml:space="preserve"> </w:t>
      </w:r>
    </w:p>
    <w:p w14:paraId="3EB10972" w14:textId="36D004EE" w:rsidR="008A12A4" w:rsidRDefault="008A12A4" w:rsidP="00461A63">
      <w:pPr>
        <w:jc w:val="both"/>
      </w:pPr>
      <w:r>
        <w:t xml:space="preserve">La comunicación ha sido determinante en el proyecto, debido a que el trabajo no ha sido </w:t>
      </w:r>
      <w:r w:rsidR="0092484C">
        <w:t>equiparable</w:t>
      </w:r>
      <w:r w:rsidR="00C50EE9">
        <w:t>. El nivel colectivo no estaba a la altura de la idea inicial del proyecto, lo que ha derivado en que fuésemos teniendo que hacer cambios para poder sacarlo adelante, y si hubiésemos tenido más nivel y tiempo nos hubiese gustado poder juntar el proyecto con angular puesto que es un lenguaje con el que nos sentimos más cómodo y nos podría haber quedado mejor.</w:t>
      </w:r>
    </w:p>
    <w:p w14:paraId="6559FE71" w14:textId="77777777" w:rsidR="00461A63" w:rsidRPr="008A12A4" w:rsidRDefault="00461A63" w:rsidP="00461A63">
      <w:pPr>
        <w:jc w:val="both"/>
      </w:pPr>
    </w:p>
    <w:p w14:paraId="19357F37" w14:textId="49EB7BCF" w:rsidR="00461A63" w:rsidRDefault="000F35F0" w:rsidP="00461A63">
      <w:pPr>
        <w:pStyle w:val="Ttulo1"/>
        <w:jc w:val="both"/>
      </w:pPr>
      <w:bookmarkStart w:id="8" w:name="_Toc122091220"/>
      <w:r>
        <w:t>Bibliografía/Webgrafía.</w:t>
      </w:r>
      <w:bookmarkEnd w:id="8"/>
      <w:r w:rsidR="00461A63">
        <w:t xml:space="preserve"> </w:t>
      </w:r>
    </w:p>
    <w:p w14:paraId="16C14C55" w14:textId="77777777" w:rsidR="00461A63" w:rsidRDefault="00461A63" w:rsidP="00461A63">
      <w:pPr>
        <w:spacing w:after="120" w:line="240" w:lineRule="auto"/>
        <w:jc w:val="both"/>
      </w:pPr>
    </w:p>
    <w:p w14:paraId="1027C750" w14:textId="28711F0F" w:rsidR="0092484C" w:rsidRDefault="0092484C" w:rsidP="00461A63">
      <w:pPr>
        <w:spacing w:after="120" w:line="240" w:lineRule="auto"/>
        <w:jc w:val="both"/>
      </w:pPr>
      <w:r>
        <w:t>Documentación de Symfony:</w:t>
      </w:r>
    </w:p>
    <w:p w14:paraId="2A4B7068" w14:textId="77A87D8E" w:rsidR="0092484C" w:rsidRDefault="00000000" w:rsidP="00461A63">
      <w:pPr>
        <w:spacing w:after="120" w:line="240" w:lineRule="auto"/>
        <w:jc w:val="both"/>
      </w:pPr>
      <w:hyperlink r:id="rId15" w:history="1">
        <w:r w:rsidR="0092484C" w:rsidRPr="0092484C">
          <w:rPr>
            <w:rStyle w:val="Hipervnculo"/>
          </w:rPr>
          <w:t>https://symfony.com/doc/current/index.html</w:t>
        </w:r>
      </w:hyperlink>
    </w:p>
    <w:p w14:paraId="15E5B583" w14:textId="77777777" w:rsidR="00461A63" w:rsidRDefault="00461A63" w:rsidP="00461A63">
      <w:pPr>
        <w:spacing w:after="120" w:line="240" w:lineRule="auto"/>
        <w:jc w:val="both"/>
      </w:pPr>
    </w:p>
    <w:p w14:paraId="21A19A71" w14:textId="37F980D8" w:rsidR="0092484C" w:rsidRDefault="0092484C" w:rsidP="00461A63">
      <w:pPr>
        <w:spacing w:after="120" w:line="240" w:lineRule="auto"/>
        <w:jc w:val="both"/>
      </w:pPr>
      <w:r>
        <w:t>Documentación de Bootstrap:</w:t>
      </w:r>
    </w:p>
    <w:p w14:paraId="79D0AF50" w14:textId="20EE5348" w:rsidR="0092484C" w:rsidRDefault="00000000" w:rsidP="00461A63">
      <w:pPr>
        <w:spacing w:after="120" w:line="240" w:lineRule="auto"/>
        <w:jc w:val="both"/>
      </w:pPr>
      <w:hyperlink r:id="rId16" w:history="1">
        <w:r w:rsidR="0092484C" w:rsidRPr="0092484C">
          <w:rPr>
            <w:rStyle w:val="Hipervnculo"/>
          </w:rPr>
          <w:t>https://getbootstrap.com/docs/5.2/getting-started/introduction/</w:t>
        </w:r>
      </w:hyperlink>
    </w:p>
    <w:p w14:paraId="3B14A242" w14:textId="5CBB7BD4" w:rsidR="0092484C" w:rsidRPr="0092484C" w:rsidRDefault="0092484C" w:rsidP="00461A63">
      <w:pPr>
        <w:jc w:val="both"/>
      </w:pPr>
    </w:p>
    <w:sectPr w:rsidR="0092484C" w:rsidRPr="0092484C" w:rsidSect="00C5660D">
      <w:footerReference w:type="default" r:id="rId17"/>
      <w:type w:val="continuous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3A72B" w14:textId="77777777" w:rsidR="00AA16E1" w:rsidRDefault="00AA16E1" w:rsidP="00C5660D">
      <w:pPr>
        <w:spacing w:after="0" w:line="240" w:lineRule="auto"/>
      </w:pPr>
      <w:r>
        <w:separator/>
      </w:r>
    </w:p>
  </w:endnote>
  <w:endnote w:type="continuationSeparator" w:id="0">
    <w:p w14:paraId="6EA81050" w14:textId="77777777" w:rsidR="00AA16E1" w:rsidRDefault="00AA16E1" w:rsidP="00C56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39"/>
      <w:docPartObj>
        <w:docPartGallery w:val="Page Numbers (Bottom of Page)"/>
        <w:docPartUnique/>
      </w:docPartObj>
    </w:sdtPr>
    <w:sdtContent>
      <w:p w14:paraId="104D18D8" w14:textId="77777777" w:rsidR="00C5660D" w:rsidRDefault="00000000">
        <w:pPr>
          <w:pStyle w:val="Piedepgina"/>
          <w:jc w:val="center"/>
        </w:pPr>
      </w:p>
    </w:sdtContent>
  </w:sdt>
  <w:p w14:paraId="78BEC466" w14:textId="77777777" w:rsidR="00C5660D" w:rsidRDefault="00C566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43"/>
      <w:docPartObj>
        <w:docPartGallery w:val="Page Numbers (Bottom of Page)"/>
        <w:docPartUnique/>
      </w:docPartObj>
    </w:sdtPr>
    <w:sdtContent>
      <w:p w14:paraId="03EC29FA" w14:textId="77777777" w:rsidR="00C5660D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D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130E53" w14:textId="77777777" w:rsidR="00C5660D" w:rsidRDefault="00C5660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3E0EB" w14:textId="77777777" w:rsidR="00AA16E1" w:rsidRDefault="00AA16E1" w:rsidP="00C5660D">
      <w:pPr>
        <w:spacing w:after="0" w:line="240" w:lineRule="auto"/>
      </w:pPr>
      <w:r>
        <w:separator/>
      </w:r>
    </w:p>
  </w:footnote>
  <w:footnote w:type="continuationSeparator" w:id="0">
    <w:p w14:paraId="152C00D8" w14:textId="77777777" w:rsidR="00AA16E1" w:rsidRDefault="00AA16E1" w:rsidP="00C56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F3274"/>
    <w:multiLevelType w:val="multilevel"/>
    <w:tmpl w:val="17D0EFB8"/>
    <w:lvl w:ilvl="0">
      <w:start w:val="1"/>
      <w:numFmt w:val="decimal"/>
      <w:pStyle w:val="Ttulo1"/>
      <w:lvlText w:val="%1.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324892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tzAyMTUzMLYwMjNT0lEKTi0uzszPAykwqgUAeZAAICwAAAA="/>
  </w:docVars>
  <w:rsids>
    <w:rsidRoot w:val="000F35F0"/>
    <w:rsid w:val="0004595E"/>
    <w:rsid w:val="000734B6"/>
    <w:rsid w:val="0007372F"/>
    <w:rsid w:val="000A0AD2"/>
    <w:rsid w:val="000C681C"/>
    <w:rsid w:val="000C77B1"/>
    <w:rsid w:val="000D5C5C"/>
    <w:rsid w:val="000E1608"/>
    <w:rsid w:val="000F35F0"/>
    <w:rsid w:val="003E60C8"/>
    <w:rsid w:val="00461A63"/>
    <w:rsid w:val="005A58FB"/>
    <w:rsid w:val="005C1E96"/>
    <w:rsid w:val="00605DBC"/>
    <w:rsid w:val="006B3838"/>
    <w:rsid w:val="006E3890"/>
    <w:rsid w:val="007628FB"/>
    <w:rsid w:val="007A0A32"/>
    <w:rsid w:val="007E34A6"/>
    <w:rsid w:val="00804D8E"/>
    <w:rsid w:val="00814914"/>
    <w:rsid w:val="0084200B"/>
    <w:rsid w:val="008A12A4"/>
    <w:rsid w:val="0092484C"/>
    <w:rsid w:val="009A48E5"/>
    <w:rsid w:val="00AA16E1"/>
    <w:rsid w:val="00BC5D2A"/>
    <w:rsid w:val="00C16586"/>
    <w:rsid w:val="00C50EE9"/>
    <w:rsid w:val="00C5660D"/>
    <w:rsid w:val="00C61570"/>
    <w:rsid w:val="00CA7BEA"/>
    <w:rsid w:val="00D1411D"/>
    <w:rsid w:val="00D53EF0"/>
    <w:rsid w:val="00DA3E80"/>
    <w:rsid w:val="00FC3370"/>
    <w:rsid w:val="00FC6BDC"/>
    <w:rsid w:val="00FE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2A606FF3"/>
  <w15:docId w15:val="{FD771F89-4A78-4B92-8F67-3F5023448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5F0"/>
    <w:pPr>
      <w:spacing w:line="360" w:lineRule="auto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D1411D"/>
    <w:pPr>
      <w:keepNext/>
      <w:keepLines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E8006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A0AD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A0AD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388C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A0AD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388C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0AD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9A004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0AD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A004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0AD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0AD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0AD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F35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35F0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D1411D"/>
    <w:rPr>
      <w:rFonts w:ascii="Arial" w:eastAsiaTheme="majorEastAsia" w:hAnsi="Arial" w:cstheme="majorBidi"/>
      <w:b/>
      <w:bCs/>
      <w:color w:val="E8006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A0AD2"/>
    <w:rPr>
      <w:rFonts w:asciiTheme="majorHAnsi" w:eastAsiaTheme="majorEastAsia" w:hAnsiTheme="majorHAnsi" w:cstheme="majorBidi"/>
      <w:b/>
      <w:bCs/>
      <w:i/>
      <w:iCs/>
      <w:color w:val="FF388C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0AD2"/>
    <w:rPr>
      <w:rFonts w:asciiTheme="majorHAnsi" w:eastAsiaTheme="majorEastAsia" w:hAnsiTheme="majorHAnsi" w:cstheme="majorBidi"/>
      <w:color w:val="9A004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0AD2"/>
    <w:rPr>
      <w:rFonts w:asciiTheme="majorHAnsi" w:eastAsiaTheme="majorEastAsia" w:hAnsiTheme="majorHAnsi" w:cstheme="majorBidi"/>
      <w:i/>
      <w:iCs/>
      <w:color w:val="9A004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0AD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0A0AD2"/>
    <w:pPr>
      <w:numPr>
        <w:numId w:val="0"/>
      </w:numPr>
      <w:spacing w:line="276" w:lineRule="auto"/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0A0AD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0A0AD2"/>
    <w:rPr>
      <w:color w:val="17BBFD" w:themeColor="hyperlink"/>
      <w:u w:val="single"/>
    </w:rPr>
  </w:style>
  <w:style w:type="paragraph" w:styleId="Encabezado">
    <w:name w:val="header"/>
    <w:basedOn w:val="Normal"/>
    <w:link w:val="EncabezadoCar"/>
    <w:uiPriority w:val="99"/>
    <w:semiHidden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5660D"/>
    <w:rPr>
      <w:rFonts w:ascii="Arial" w:hAnsi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5660D"/>
    <w:rPr>
      <w:rFonts w:ascii="Arial" w:hAnsi="Arial"/>
      <w:sz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92484C"/>
    <w:rPr>
      <w:color w:val="605E5C"/>
      <w:shd w:val="clear" w:color="auto" w:fill="E1DFDD"/>
    </w:rPr>
  </w:style>
  <w:style w:type="paragraph" w:customStyle="1" w:styleId="AR11">
    <w:name w:val="AR_11"/>
    <w:basedOn w:val="Normal"/>
    <w:link w:val="AR11Car"/>
    <w:qFormat/>
    <w:rsid w:val="00CA7BEA"/>
    <w:pPr>
      <w:spacing w:before="240" w:after="240" w:line="240" w:lineRule="auto"/>
      <w:ind w:left="284" w:firstLine="709"/>
      <w:jc w:val="both"/>
    </w:pPr>
    <w:rPr>
      <w:rFonts w:ascii="Calibri" w:eastAsia="Times New Roman" w:hAnsi="Calibri"/>
      <w:bCs/>
      <w:iCs/>
      <w:sz w:val="22"/>
      <w:lang w:val="es-ES_tradnl"/>
    </w:rPr>
  </w:style>
  <w:style w:type="character" w:customStyle="1" w:styleId="AR11Car">
    <w:name w:val="AR_11 Car"/>
    <w:basedOn w:val="Fuentedeprrafopredeter"/>
    <w:link w:val="AR11"/>
    <w:rsid w:val="00CA7BEA"/>
    <w:rPr>
      <w:rFonts w:ascii="Calibri" w:eastAsia="Times New Roman" w:hAnsi="Calibri"/>
      <w:bCs/>
      <w:iCs/>
      <w:lang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getbootstrap.com/docs/5.2/getting-started/introduct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eativecommons.org/licenses/by-sa/4.0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ymfony.com/doc/current/index.html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sa/4.0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Brío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FF388C"/>
      </a:accent1>
      <a:accent2>
        <a:srgbClr val="E40059"/>
      </a:accent2>
      <a:accent3>
        <a:srgbClr val="9C007F"/>
      </a:accent3>
      <a:accent4>
        <a:srgbClr val="68007F"/>
      </a:accent4>
      <a:accent5>
        <a:srgbClr val="005BD3"/>
      </a:accent5>
      <a:accent6>
        <a:srgbClr val="00349E"/>
      </a:accent6>
      <a:hlink>
        <a:srgbClr val="17BBFD"/>
      </a:hlink>
      <a:folHlink>
        <a:srgbClr val="FF79C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6C99F5-1211-4823-BE05-9A90479D8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7</Pages>
  <Words>936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Víctor Aranda Barrios</cp:lastModifiedBy>
  <cp:revision>18</cp:revision>
  <dcterms:created xsi:type="dcterms:W3CDTF">2020-05-21T23:44:00Z</dcterms:created>
  <dcterms:modified xsi:type="dcterms:W3CDTF">2022-12-18T20:49:00Z</dcterms:modified>
</cp:coreProperties>
</file>